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1E944" w14:textId="1F6035C6" w:rsidR="001360BB" w:rsidRDefault="001360BB">
      <w:pPr>
        <w:pStyle w:val="Heading1"/>
        <w:rPr>
          <w:rFonts w:ascii="Arial" w:hAnsi="Arial"/>
          <w:sz w:val="48"/>
        </w:rPr>
      </w:pPr>
      <w:bookmarkStart w:id="0" w:name="introduction-to-react.js-basics"/>
      <w:r>
        <w:rPr>
          <w:rFonts w:ascii="Arial" w:hAnsi="Arial"/>
          <w:noProof/>
          <w:sz w:val="48"/>
        </w:rPr>
        <w:pict w14:anchorId="786142A3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position:absolute;margin-left:-71.1pt;margin-top:-66.6pt;width:609.5pt;height:124.7pt;z-index:251658240;mso-position-vertical:absolute" strokecolor="white [3212]">
            <v:textbox style="mso-next-textbox:#_x0000_s2050">
              <w:txbxContent>
                <w:p w14:paraId="413D63DD" w14:textId="33494E0B" w:rsidR="001360BB" w:rsidRDefault="001360BB">
                  <w:r>
                    <w:rPr>
                      <w:noProof/>
                    </w:rPr>
                    <w:drawing>
                      <wp:inline distT="0" distB="0" distL="0" distR="0" wp14:anchorId="1E43CA26" wp14:editId="07D19766">
                        <wp:extent cx="7524750" cy="1476375"/>
                        <wp:effectExtent l="0" t="0" r="0" b="0"/>
                        <wp:docPr id="817024165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77139076" name="Picture 1377139076"/>
                                <pic:cNvPicPr/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700288" cy="15108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71E2AE41" w14:textId="740ADCCE" w:rsidR="00C02019" w:rsidRPr="00A73784" w:rsidRDefault="00000000" w:rsidP="00A73784">
      <w:pPr>
        <w:pStyle w:val="Heading2"/>
        <w:rPr>
          <w:sz w:val="22"/>
          <w:szCs w:val="22"/>
        </w:rPr>
      </w:pPr>
      <w:bookmarkStart w:id="1" w:name="Xd71befa6a362849bf3822b38eecb2f4d12eeb44"/>
      <w:r w:rsidRPr="00A73784">
        <w:rPr>
          <w:rFonts w:ascii="Arial" w:hAnsi="Arial"/>
          <w:sz w:val="32"/>
          <w:szCs w:val="22"/>
        </w:rPr>
        <w:t>An Introduction to React.js – The Modern</w:t>
      </w:r>
      <w:r w:rsidR="001360BB" w:rsidRPr="00A73784">
        <w:rPr>
          <w:rFonts w:ascii="Arial" w:hAnsi="Arial"/>
          <w:sz w:val="32"/>
          <w:szCs w:val="22"/>
        </w:rPr>
        <w:t xml:space="preserve"> </w:t>
      </w:r>
      <w:r w:rsidRPr="00A73784">
        <w:rPr>
          <w:rFonts w:ascii="Arial" w:hAnsi="Arial"/>
          <w:sz w:val="32"/>
          <w:szCs w:val="22"/>
        </w:rPr>
        <w:t>JavaScript Library</w:t>
      </w:r>
      <w:bookmarkStart w:id="2" w:name="what-is-react.js"/>
      <w:bookmarkEnd w:id="1"/>
    </w:p>
    <w:p w14:paraId="2043EF8C" w14:textId="77777777" w:rsidR="00C02019" w:rsidRPr="00FD5134" w:rsidRDefault="00000000">
      <w:pPr>
        <w:pStyle w:val="Heading2"/>
        <w:rPr>
          <w:sz w:val="20"/>
          <w:szCs w:val="20"/>
        </w:rPr>
      </w:pPr>
      <w:bookmarkStart w:id="3" w:name="history-creators"/>
      <w:bookmarkEnd w:id="2"/>
      <w:r w:rsidRPr="00FD5134">
        <w:rPr>
          <w:rFonts w:ascii="Arial" w:hAnsi="Arial"/>
          <w:szCs w:val="20"/>
        </w:rPr>
        <w:t>History &amp; Creators</w:t>
      </w:r>
    </w:p>
    <w:p w14:paraId="34E75AA8" w14:textId="77777777" w:rsidR="001360BB" w:rsidRPr="00FD5134" w:rsidRDefault="00000000" w:rsidP="001360BB">
      <w:pPr>
        <w:pStyle w:val="FirstParagraph"/>
        <w:numPr>
          <w:ilvl w:val="0"/>
          <w:numId w:val="6"/>
        </w:numPr>
        <w:rPr>
          <w:rFonts w:ascii="Arial" w:hAnsi="Arial"/>
        </w:rPr>
      </w:pPr>
      <w:r w:rsidRPr="00FD5134">
        <w:rPr>
          <w:rFonts w:ascii="Arial" w:hAnsi="Arial"/>
        </w:rPr>
        <w:t xml:space="preserve">React.js was created by </w:t>
      </w:r>
      <w:r w:rsidRPr="00FD5134">
        <w:rPr>
          <w:rFonts w:ascii="Arial" w:hAnsi="Arial"/>
          <w:b/>
          <w:bCs/>
        </w:rPr>
        <w:t>Jordan Walke</w:t>
      </w:r>
      <w:r w:rsidRPr="00FD5134">
        <w:rPr>
          <w:rFonts w:ascii="Arial" w:hAnsi="Arial"/>
        </w:rPr>
        <w:t xml:space="preserve"> at Facebook in </w:t>
      </w:r>
      <w:r w:rsidRPr="00FD5134">
        <w:rPr>
          <w:rFonts w:ascii="Arial" w:hAnsi="Arial"/>
          <w:b/>
          <w:bCs/>
        </w:rPr>
        <w:t>2013</w:t>
      </w:r>
      <w:r w:rsidRPr="00FD5134">
        <w:rPr>
          <w:rFonts w:ascii="Arial" w:hAnsi="Arial"/>
        </w:rPr>
        <w:t xml:space="preserve"> to enhance the scalability of Facebook's user interface. </w:t>
      </w:r>
    </w:p>
    <w:p w14:paraId="1725B547" w14:textId="77777777" w:rsidR="001360BB" w:rsidRPr="00FD5134" w:rsidRDefault="00000000" w:rsidP="001360BB">
      <w:pPr>
        <w:pStyle w:val="FirstParagraph"/>
        <w:numPr>
          <w:ilvl w:val="0"/>
          <w:numId w:val="6"/>
        </w:numPr>
        <w:rPr>
          <w:rFonts w:ascii="Arial" w:hAnsi="Arial"/>
        </w:rPr>
      </w:pPr>
      <w:r w:rsidRPr="00FD5134">
        <w:rPr>
          <w:rFonts w:ascii="Arial" w:hAnsi="Arial"/>
        </w:rPr>
        <w:t xml:space="preserve">Recognizing the need for more efficient solutions, Walke developed React to simplify the process of building dynamic and interactive UIs. </w:t>
      </w:r>
    </w:p>
    <w:p w14:paraId="780E1CDB" w14:textId="77777777" w:rsidR="001360BB" w:rsidRPr="00FD5134" w:rsidRDefault="00000000" w:rsidP="001360BB">
      <w:pPr>
        <w:pStyle w:val="FirstParagraph"/>
        <w:numPr>
          <w:ilvl w:val="0"/>
          <w:numId w:val="6"/>
        </w:numPr>
        <w:rPr>
          <w:rFonts w:ascii="Arial" w:hAnsi="Arial"/>
        </w:rPr>
      </w:pPr>
      <w:r w:rsidRPr="00FD5134">
        <w:rPr>
          <w:rFonts w:ascii="Arial" w:hAnsi="Arial"/>
        </w:rPr>
        <w:t xml:space="preserve">Its significance lies in its component-based architecture, which allows developers to reuse code and streamline the development process. </w:t>
      </w:r>
    </w:p>
    <w:p w14:paraId="6949921E" w14:textId="1CA81A85" w:rsidR="00C02019" w:rsidRPr="00FD5134" w:rsidRDefault="00000000" w:rsidP="001360BB">
      <w:pPr>
        <w:pStyle w:val="FirstParagraph"/>
        <w:numPr>
          <w:ilvl w:val="0"/>
          <w:numId w:val="6"/>
        </w:numPr>
        <w:rPr>
          <w:rFonts w:ascii="Arial" w:hAnsi="Arial"/>
        </w:rPr>
      </w:pPr>
      <w:r w:rsidRPr="00FD5134">
        <w:rPr>
          <w:rFonts w:ascii="Arial" w:hAnsi="Arial"/>
        </w:rPr>
        <w:t>Since its inception, React has transformed web development practices and gained widespread adoption among major companies worldwide.</w:t>
      </w:r>
    </w:p>
    <w:p w14:paraId="3F872D59" w14:textId="6AD0D832" w:rsidR="00A73784" w:rsidRDefault="00A73784" w:rsidP="00A73784">
      <w:pPr>
        <w:pStyle w:val="BodyText"/>
      </w:pPr>
      <w:r>
        <w:rPr>
          <w:noProof/>
        </w:rPr>
        <w:pict w14:anchorId="6902F7CA">
          <v:shape id="_x0000_s2052" type="#_x0000_t202" style="position:absolute;margin-left:35.8pt;margin-top:2.25pt;width:396.35pt;height:205.2pt;z-index:251660288" strokecolor="white [3212]">
            <v:textbox style="mso-next-textbox:#_x0000_s2052">
              <w:txbxContent>
                <w:p w14:paraId="5021EAAF" w14:textId="2B6D9EFE" w:rsidR="00A73784" w:rsidRDefault="00A73784">
                  <w:r>
                    <w:rPr>
                      <w:noProof/>
                    </w:rPr>
                    <w:drawing>
                      <wp:inline distT="0" distB="0" distL="0" distR="0" wp14:anchorId="2779313E" wp14:editId="3D126193">
                        <wp:extent cx="4951562" cy="2535555"/>
                        <wp:effectExtent l="0" t="0" r="0" b="0"/>
                        <wp:docPr id="151793037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5893940" name="Picture 4"/>
                                <pic:cNvPicPr/>
                              </pic:nvPicPr>
                              <pic:blipFill rotWithShape="1"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9762" t="14509" r="9513" b="1470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4977982" cy="2549084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18683F45" w14:textId="77777777" w:rsidR="00A73784" w:rsidRPr="00A73784" w:rsidRDefault="00A73784" w:rsidP="00A73784">
      <w:pPr>
        <w:pStyle w:val="BodyText"/>
      </w:pPr>
    </w:p>
    <w:p w14:paraId="6A5EF22F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  <w:bookmarkStart w:id="4" w:name="companies-using-react.js"/>
      <w:bookmarkEnd w:id="3"/>
    </w:p>
    <w:p w14:paraId="16993212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</w:p>
    <w:p w14:paraId="60EA24E1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</w:p>
    <w:p w14:paraId="37EF0E8E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</w:p>
    <w:p w14:paraId="608B2C9D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</w:p>
    <w:p w14:paraId="41BF6882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</w:p>
    <w:p w14:paraId="495A6866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</w:p>
    <w:p w14:paraId="1DDFCF06" w14:textId="33A83C42" w:rsidR="0046437D" w:rsidRDefault="00FD5134">
      <w:pPr>
        <w:pStyle w:val="FirstParagraph"/>
        <w:rPr>
          <w:rFonts w:ascii="Arial" w:hAnsi="Arial"/>
          <w:sz w:val="20"/>
          <w:szCs w:val="20"/>
        </w:rPr>
      </w:pPr>
      <w:r>
        <w:rPr>
          <w:noProof/>
        </w:rPr>
        <w:pict w14:anchorId="0A36AF98">
          <v:shape id="_x0000_s2054" type="#_x0000_t202" style="position:absolute;margin-left:29.2pt;margin-top:18.65pt;width:438pt;height:130.4pt;z-index:251662336" strokecolor="white [3212]">
            <v:textbox style="mso-next-textbox:#_x0000_s2054">
              <w:txbxContent>
                <w:p w14:paraId="2DD97367" w14:textId="0421AD39" w:rsidR="0046437D" w:rsidRDefault="00FD5134">
                  <w:r>
                    <w:rPr>
                      <w:noProof/>
                    </w:rPr>
                    <w:drawing>
                      <wp:inline distT="0" distB="0" distL="0" distR="0" wp14:anchorId="1AFF062D" wp14:editId="15B9175D">
                        <wp:extent cx="5307965" cy="1448790"/>
                        <wp:effectExtent l="0" t="0" r="0" b="0"/>
                        <wp:docPr id="1652488075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174255" name="Picture 6"/>
                                <pic:cNvPicPr/>
                              </pic:nvPicPr>
                              <pic:blipFill rotWithShape="1"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30359" r="15343" b="29416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5449980" cy="148755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317CFE83" w14:textId="7F7481E5" w:rsidR="0046437D" w:rsidRDefault="0046437D" w:rsidP="0046437D">
      <w:pPr>
        <w:pStyle w:val="BodyText"/>
      </w:pPr>
    </w:p>
    <w:p w14:paraId="6C2052C7" w14:textId="77777777" w:rsidR="0046437D" w:rsidRPr="0046437D" w:rsidRDefault="0046437D" w:rsidP="0046437D">
      <w:pPr>
        <w:pStyle w:val="BodyText"/>
      </w:pPr>
    </w:p>
    <w:p w14:paraId="182A9A3F" w14:textId="77777777" w:rsidR="0046437D" w:rsidRDefault="0046437D">
      <w:pPr>
        <w:pStyle w:val="FirstParagraph"/>
        <w:rPr>
          <w:rFonts w:ascii="Arial" w:hAnsi="Arial"/>
          <w:sz w:val="20"/>
          <w:szCs w:val="20"/>
        </w:rPr>
      </w:pPr>
    </w:p>
    <w:p w14:paraId="0EC81DC7" w14:textId="77777777" w:rsidR="0046437D" w:rsidRDefault="0046437D">
      <w:pPr>
        <w:pStyle w:val="FirstParagraph"/>
        <w:rPr>
          <w:rFonts w:ascii="Arial" w:hAnsi="Arial"/>
          <w:sz w:val="20"/>
          <w:szCs w:val="20"/>
        </w:rPr>
      </w:pPr>
    </w:p>
    <w:p w14:paraId="4849660D" w14:textId="77777777" w:rsidR="0046437D" w:rsidRDefault="0046437D">
      <w:pPr>
        <w:pStyle w:val="FirstParagraph"/>
        <w:rPr>
          <w:rFonts w:ascii="Arial" w:hAnsi="Arial"/>
          <w:sz w:val="20"/>
          <w:szCs w:val="20"/>
        </w:rPr>
      </w:pPr>
    </w:p>
    <w:p w14:paraId="30405AE3" w14:textId="77777777" w:rsidR="0046437D" w:rsidRDefault="0046437D">
      <w:pPr>
        <w:pStyle w:val="FirstParagraph"/>
        <w:rPr>
          <w:rFonts w:ascii="Arial" w:hAnsi="Arial"/>
          <w:sz w:val="20"/>
          <w:szCs w:val="20"/>
        </w:rPr>
      </w:pPr>
    </w:p>
    <w:p w14:paraId="23D8CD6A" w14:textId="77777777" w:rsidR="00FD5134" w:rsidRDefault="00FD5134">
      <w:pPr>
        <w:pStyle w:val="Heading2"/>
        <w:rPr>
          <w:rFonts w:ascii="Arial" w:hAnsi="Arial"/>
          <w:sz w:val="24"/>
          <w:szCs w:val="18"/>
        </w:rPr>
      </w:pPr>
      <w:bookmarkStart w:id="5" w:name="key-features-of-react.js"/>
      <w:bookmarkEnd w:id="4"/>
    </w:p>
    <w:p w14:paraId="66AD6A78" w14:textId="63F75DDD" w:rsidR="00A73784" w:rsidRDefault="00A73784">
      <w:pPr>
        <w:pStyle w:val="Heading2"/>
        <w:rPr>
          <w:rFonts w:ascii="Arial" w:hAnsi="Arial"/>
          <w:sz w:val="24"/>
          <w:szCs w:val="18"/>
        </w:rPr>
      </w:pPr>
      <w:r>
        <w:rPr>
          <w:rFonts w:ascii="Arial" w:hAnsi="Arial"/>
          <w:noProof/>
        </w:rPr>
        <w:pict w14:anchorId="3F3E1725">
          <v:shape id="_x0000_s2053" type="#_x0000_t202" style="position:absolute;margin-left:78.7pt;margin-top:8.1pt;width:309.5pt;height:175.25pt;z-index:251661312" strokecolor="white [3212]">
            <v:textbox style="mso-next-textbox:#_x0000_s2053">
              <w:txbxContent>
                <w:p w14:paraId="50B39C08" w14:textId="5EB93A84" w:rsidR="00A73784" w:rsidRDefault="00A73784">
                  <w:r>
                    <w:rPr>
                      <w:noProof/>
                    </w:rPr>
                    <w:drawing>
                      <wp:inline distT="0" distB="0" distL="0" distR="0" wp14:anchorId="0306C69A" wp14:editId="520578D4">
                        <wp:extent cx="3925184" cy="1981200"/>
                        <wp:effectExtent l="0" t="0" r="0" b="0"/>
                        <wp:docPr id="602817999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33434278" name="Picture 5"/>
                                <pic:cNvPicPr/>
                              </pic:nvPicPr>
                              <pic:blipFill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-9" t="5124" r="9" b="16613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3997581" cy="201774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2E32ECD3" w14:textId="77777777" w:rsidR="00A73784" w:rsidRDefault="00A73784" w:rsidP="00A73784">
      <w:pPr>
        <w:pStyle w:val="BodyText"/>
      </w:pPr>
    </w:p>
    <w:p w14:paraId="0523A4E6" w14:textId="77777777" w:rsidR="00A73784" w:rsidRPr="00A73784" w:rsidRDefault="00A73784" w:rsidP="00A73784">
      <w:pPr>
        <w:pStyle w:val="BodyText"/>
      </w:pPr>
    </w:p>
    <w:p w14:paraId="44928C69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</w:p>
    <w:p w14:paraId="34EFFF17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</w:p>
    <w:p w14:paraId="5D1F55A5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</w:p>
    <w:p w14:paraId="6977199E" w14:textId="77777777" w:rsidR="00A73784" w:rsidRDefault="00A73784">
      <w:pPr>
        <w:pStyle w:val="Heading2"/>
        <w:rPr>
          <w:rFonts w:ascii="Arial" w:hAnsi="Arial"/>
          <w:sz w:val="24"/>
          <w:szCs w:val="18"/>
        </w:rPr>
      </w:pPr>
    </w:p>
    <w:p w14:paraId="63B4BF3F" w14:textId="77777777" w:rsidR="0046437D" w:rsidRDefault="0046437D">
      <w:pPr>
        <w:pStyle w:val="Heading2"/>
        <w:rPr>
          <w:rFonts w:ascii="Arial" w:hAnsi="Arial"/>
          <w:sz w:val="24"/>
          <w:szCs w:val="18"/>
        </w:rPr>
      </w:pPr>
    </w:p>
    <w:p w14:paraId="5BB10922" w14:textId="057FDA1B" w:rsidR="00C02019" w:rsidRPr="00FD5134" w:rsidRDefault="00000000">
      <w:pPr>
        <w:pStyle w:val="Heading2"/>
        <w:rPr>
          <w:sz w:val="20"/>
          <w:szCs w:val="20"/>
        </w:rPr>
      </w:pPr>
      <w:r w:rsidRPr="00FD5134">
        <w:rPr>
          <w:rFonts w:ascii="Arial" w:hAnsi="Arial"/>
          <w:szCs w:val="20"/>
        </w:rPr>
        <w:t>Key Features of React.js</w:t>
      </w:r>
    </w:p>
    <w:p w14:paraId="31B848BA" w14:textId="77777777" w:rsidR="00C02019" w:rsidRPr="00FD5134" w:rsidRDefault="00000000">
      <w:pPr>
        <w:pStyle w:val="Heading3"/>
        <w:rPr>
          <w:sz w:val="18"/>
          <w:szCs w:val="18"/>
        </w:rPr>
      </w:pPr>
      <w:bookmarkStart w:id="6" w:name="core-features"/>
      <w:r w:rsidRPr="00FD5134">
        <w:rPr>
          <w:rFonts w:ascii="Arial" w:hAnsi="Arial"/>
          <w:szCs w:val="18"/>
        </w:rPr>
        <w:t>Core Features</w:t>
      </w:r>
    </w:p>
    <w:p w14:paraId="05CAC637" w14:textId="77777777" w:rsidR="00C02019" w:rsidRPr="00FD5134" w:rsidRDefault="00000000">
      <w:pPr>
        <w:pStyle w:val="FirstParagraph"/>
        <w:rPr>
          <w:sz w:val="22"/>
          <w:szCs w:val="22"/>
        </w:rPr>
      </w:pPr>
      <w:r w:rsidRPr="00FD5134">
        <w:rPr>
          <w:rFonts w:ascii="Arial" w:hAnsi="Arial"/>
          <w:sz w:val="22"/>
          <w:szCs w:val="22"/>
        </w:rPr>
        <w:t>React.js is built around several key features that enhance its usability and efficiency:</w:t>
      </w:r>
    </w:p>
    <w:p w14:paraId="4F22D9C3" w14:textId="77777777" w:rsidR="00C02019" w:rsidRPr="00FD5134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FD5134">
        <w:rPr>
          <w:rFonts w:ascii="Arial" w:hAnsi="Arial"/>
          <w:b/>
          <w:bCs/>
          <w:sz w:val="22"/>
          <w:szCs w:val="22"/>
        </w:rPr>
        <w:t>Components</w:t>
      </w:r>
      <w:r w:rsidRPr="00FD5134">
        <w:rPr>
          <w:rFonts w:ascii="Arial" w:hAnsi="Arial"/>
          <w:sz w:val="22"/>
          <w:szCs w:val="22"/>
        </w:rPr>
        <w:t>: The building blocks of any React application, allowing reuse and encapsulation of logic.</w:t>
      </w:r>
    </w:p>
    <w:p w14:paraId="0708E702" w14:textId="77777777" w:rsidR="00C02019" w:rsidRPr="00FD5134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FD5134">
        <w:rPr>
          <w:rFonts w:ascii="Arial" w:hAnsi="Arial"/>
          <w:b/>
          <w:bCs/>
          <w:sz w:val="22"/>
          <w:szCs w:val="22"/>
        </w:rPr>
        <w:t>JSX (JavaScript XML)</w:t>
      </w:r>
      <w:r w:rsidRPr="00FD5134">
        <w:rPr>
          <w:rFonts w:ascii="Arial" w:hAnsi="Arial"/>
          <w:sz w:val="22"/>
          <w:szCs w:val="22"/>
        </w:rPr>
        <w:t>: A syntax extension enabling developers to write HTML-like code within JavaScript, improving readability.</w:t>
      </w:r>
    </w:p>
    <w:p w14:paraId="7B92F10B" w14:textId="77777777" w:rsidR="00C02019" w:rsidRPr="00FD5134" w:rsidRDefault="00000000">
      <w:pPr>
        <w:pStyle w:val="Heading3"/>
        <w:rPr>
          <w:sz w:val="18"/>
          <w:szCs w:val="18"/>
        </w:rPr>
      </w:pPr>
      <w:bookmarkStart w:id="7" w:name="state-management-with-usestate-hook"/>
      <w:bookmarkEnd w:id="6"/>
      <w:r w:rsidRPr="00FD5134">
        <w:rPr>
          <w:rFonts w:ascii="Arial" w:hAnsi="Arial"/>
          <w:szCs w:val="18"/>
        </w:rPr>
        <w:t>State Management with useState Hook</w:t>
      </w:r>
    </w:p>
    <w:p w14:paraId="4F363179" w14:textId="77777777" w:rsidR="00C02019" w:rsidRPr="00FD5134" w:rsidRDefault="00000000">
      <w:pPr>
        <w:pStyle w:val="FirstParagraph"/>
        <w:rPr>
          <w:sz w:val="22"/>
          <w:szCs w:val="22"/>
        </w:rPr>
      </w:pPr>
      <w:r w:rsidRPr="00FD5134">
        <w:rPr>
          <w:rFonts w:ascii="Arial" w:hAnsi="Arial"/>
          <w:sz w:val="22"/>
          <w:szCs w:val="22"/>
        </w:rPr>
        <w:t xml:space="preserve">The </w:t>
      </w:r>
      <w:r w:rsidRPr="00FD5134">
        <w:rPr>
          <w:rStyle w:val="VerbatimChar"/>
          <w:rFonts w:ascii="Arial" w:hAnsi="Arial"/>
          <w:szCs w:val="22"/>
        </w:rPr>
        <w:t>useState</w:t>
      </w:r>
      <w:r w:rsidRPr="00FD5134">
        <w:rPr>
          <w:rFonts w:ascii="Arial" w:hAnsi="Arial"/>
          <w:sz w:val="22"/>
          <w:szCs w:val="22"/>
        </w:rPr>
        <w:t xml:space="preserve"> Hook simplifies state management in functional components. Here's a quick example:</w:t>
      </w:r>
    </w:p>
    <w:p w14:paraId="6D14E02C" w14:textId="77777777" w:rsidR="00C02019" w:rsidRPr="00FD5134" w:rsidRDefault="00000000">
      <w:pPr>
        <w:pStyle w:val="SourceCode"/>
        <w:rPr>
          <w:sz w:val="22"/>
          <w:szCs w:val="22"/>
        </w:rPr>
      </w:pPr>
      <w:r w:rsidRPr="00FD5134">
        <w:rPr>
          <w:rStyle w:val="VerbatimChar"/>
          <w:rFonts w:ascii="Courier New" w:hAnsi="Courier New"/>
          <w:szCs w:val="22"/>
        </w:rPr>
        <w:t>const [count, setCount] = useState(0);</w:t>
      </w:r>
    </w:p>
    <w:p w14:paraId="54E8E36E" w14:textId="77777777" w:rsidR="00C02019" w:rsidRPr="00FD5134" w:rsidRDefault="00000000">
      <w:pPr>
        <w:pStyle w:val="Heading3"/>
        <w:rPr>
          <w:sz w:val="18"/>
          <w:szCs w:val="18"/>
        </w:rPr>
      </w:pPr>
      <w:bookmarkStart w:id="8" w:name="virtual-dom-vs.-real-dom"/>
      <w:bookmarkEnd w:id="7"/>
      <w:r w:rsidRPr="00FD5134">
        <w:rPr>
          <w:rFonts w:ascii="Arial" w:hAnsi="Arial"/>
          <w:szCs w:val="18"/>
        </w:rPr>
        <w:t>Virtual DOM vs. Real DOM</w:t>
      </w:r>
    </w:p>
    <w:p w14:paraId="0569DF16" w14:textId="77777777" w:rsidR="00C02019" w:rsidRPr="00FD5134" w:rsidRDefault="00000000">
      <w:pPr>
        <w:pStyle w:val="FirstParagraph"/>
        <w:rPr>
          <w:rFonts w:ascii="Arial" w:hAnsi="Arial"/>
          <w:sz w:val="22"/>
          <w:szCs w:val="22"/>
        </w:rPr>
      </w:pPr>
      <w:r w:rsidRPr="00FD5134">
        <w:rPr>
          <w:rFonts w:ascii="Arial" w:hAnsi="Arial"/>
          <w:sz w:val="22"/>
          <w:szCs w:val="22"/>
        </w:rPr>
        <w:t>React employs a Virtual DOM for efficient updates, preventing unnecessary re-renders. Unlike the Real DOM, which directly manipulates the browser's page structure, the Virtual DOM minimizes changes, significantly enhancing performance.</w:t>
      </w:r>
      <w:bookmarkEnd w:id="0"/>
      <w:bookmarkEnd w:id="5"/>
      <w:bookmarkEnd w:id="8"/>
    </w:p>
    <w:p w14:paraId="1DC5A767" w14:textId="6FDEC48F" w:rsidR="00BD035B" w:rsidRPr="00BD035B" w:rsidRDefault="00BD035B" w:rsidP="00BD035B">
      <w:pPr>
        <w:pStyle w:val="BodyText"/>
      </w:pPr>
      <w:r>
        <w:rPr>
          <w:noProof/>
        </w:rPr>
        <w:pict w14:anchorId="5027848E">
          <v:shape id="_x0000_s2051" type="#_x0000_t202" style="position:absolute;margin-left:65pt;margin-top:.1pt;width:338.5pt;height:147.75pt;z-index:251659264" strokecolor="white [3212]">
            <v:textbox>
              <w:txbxContent>
                <w:p w14:paraId="1F1D45AF" w14:textId="492112C9" w:rsidR="00BD035B" w:rsidRDefault="00BD035B">
                  <w:r>
                    <w:rPr>
                      <w:noProof/>
                    </w:rPr>
                    <w:drawing>
                      <wp:inline distT="0" distB="0" distL="0" distR="0" wp14:anchorId="14DA7B12" wp14:editId="31ECF11D">
                        <wp:extent cx="4059324" cy="1699146"/>
                        <wp:effectExtent l="0" t="0" r="0" b="0"/>
                        <wp:docPr id="1448003930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48003930" name="Picture 1448003930"/>
                                <pic:cNvPicPr/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107167" cy="171917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sectPr w:rsidR="00BD035B" w:rsidRPr="00BD03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B33558" w14:textId="77777777" w:rsidR="00E05296" w:rsidRDefault="00E05296">
      <w:pPr>
        <w:spacing w:after="0"/>
      </w:pPr>
      <w:r>
        <w:separator/>
      </w:r>
    </w:p>
  </w:endnote>
  <w:endnote w:type="continuationSeparator" w:id="0">
    <w:p w14:paraId="080225EC" w14:textId="77777777" w:rsidR="00E05296" w:rsidRDefault="00E052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30FC7" w14:textId="77777777" w:rsidR="00E05296" w:rsidRDefault="00E05296">
      <w:r>
        <w:separator/>
      </w:r>
    </w:p>
  </w:footnote>
  <w:footnote w:type="continuationSeparator" w:id="0">
    <w:p w14:paraId="6A481C5B" w14:textId="77777777" w:rsidR="00E05296" w:rsidRDefault="00E052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FA56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DD6DC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F944794"/>
    <w:multiLevelType w:val="hybridMultilevel"/>
    <w:tmpl w:val="893EB08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F105ACD"/>
    <w:multiLevelType w:val="hybridMultilevel"/>
    <w:tmpl w:val="419420B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03833790">
    <w:abstractNumId w:val="0"/>
  </w:num>
  <w:num w:numId="2" w16cid:durableId="1249117117">
    <w:abstractNumId w:val="1"/>
  </w:num>
  <w:num w:numId="3" w16cid:durableId="1761678136">
    <w:abstractNumId w:val="1"/>
  </w:num>
  <w:num w:numId="4" w16cid:durableId="1598363383">
    <w:abstractNumId w:val="1"/>
  </w:num>
  <w:num w:numId="5" w16cid:durableId="2145193682">
    <w:abstractNumId w:val="2"/>
  </w:num>
  <w:num w:numId="6" w16cid:durableId="8300967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2019"/>
    <w:rsid w:val="001360BB"/>
    <w:rsid w:val="0019035D"/>
    <w:rsid w:val="0046437D"/>
    <w:rsid w:val="0059106C"/>
    <w:rsid w:val="00A73784"/>
    <w:rsid w:val="00BD035B"/>
    <w:rsid w:val="00C02019"/>
    <w:rsid w:val="00DA50AB"/>
    <w:rsid w:val="00E05296"/>
    <w:rsid w:val="00FD51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,"/>
  <w14:docId w14:val="72C94A08"/>
  <w15:docId w15:val="{1BDD867E-E114-4100-8134-3C71D78C0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1360B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360BB"/>
  </w:style>
  <w:style w:type="paragraph" w:styleId="Footer">
    <w:name w:val="footer"/>
    <w:basedOn w:val="Normal"/>
    <w:link w:val="FooterChar"/>
    <w:rsid w:val="001360B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36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2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195</Words>
  <Characters>1229</Characters>
  <Application>Microsoft Office Word</Application>
  <DocSecurity>0</DocSecurity>
  <Lines>5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ustin Makasare</cp:lastModifiedBy>
  <cp:revision>5</cp:revision>
  <dcterms:created xsi:type="dcterms:W3CDTF">2025-02-27T14:07:00Z</dcterms:created>
  <dcterms:modified xsi:type="dcterms:W3CDTF">2025-02-27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5c7796cc815a0f77d02d78d9a22a986ef6a2551b26ee109f060838654c31f6</vt:lpwstr>
  </property>
</Properties>
</file>